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D8F" w14:textId="5E77B38C" w:rsidR="00E473DC" w:rsidRDefault="00E473DC" w:rsidP="00526C02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 w:rsidR="00803387">
        <w:rPr>
          <w:b/>
          <w:bCs/>
        </w:rPr>
        <w:t>I</w:t>
      </w:r>
      <w:r>
        <w:rPr>
          <w:b/>
          <w:bCs/>
        </w:rPr>
        <w:t>V</w:t>
      </w:r>
      <w:r>
        <w:t>: INFORME DEL TUTOR / ES DE VALOR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2"/>
        <w:gridCol w:w="571"/>
        <w:gridCol w:w="668"/>
        <w:gridCol w:w="668"/>
        <w:gridCol w:w="590"/>
        <w:gridCol w:w="2660"/>
        <w:gridCol w:w="1260"/>
      </w:tblGrid>
      <w:tr w:rsidR="009F5725" w:rsidRPr="00D311C2" w14:paraId="230049DB" w14:textId="77777777" w:rsidTr="00B774FF">
        <w:tc>
          <w:tcPr>
            <w:tcW w:w="5000" w:type="pct"/>
            <w:gridSpan w:val="8"/>
            <w:vAlign w:val="center"/>
          </w:tcPr>
          <w:p w14:paraId="5D806DC7" w14:textId="0D7A4D6E" w:rsidR="009F5725" w:rsidRPr="00D311C2" w:rsidRDefault="002600AD" w:rsidP="00B774FF">
            <w:pPr>
              <w:spacing w:after="120"/>
              <w:rPr>
                <w:sz w:val="20"/>
              </w:rPr>
            </w:pPr>
            <w:r>
              <w:br w:type="page"/>
            </w:r>
            <w:r w:rsidR="009F5725">
              <w:rPr>
                <w:b/>
                <w:bCs/>
                <w:sz w:val="20"/>
                <w:szCs w:val="16"/>
              </w:rPr>
              <w:t xml:space="preserve">DATOS DEL ESTUDIANTE </w:t>
            </w:r>
          </w:p>
        </w:tc>
      </w:tr>
      <w:tr w:rsidR="009F5725" w:rsidRPr="00D311C2" w14:paraId="56326DB4" w14:textId="77777777" w:rsidTr="00B774FF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D1E12E0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5"/>
            <w:tcBorders>
              <w:bottom w:val="single" w:sz="4" w:space="0" w:color="auto"/>
            </w:tcBorders>
            <w:vAlign w:val="center"/>
          </w:tcPr>
          <w:p w14:paraId="65C6FDAE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1DFEE20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9F5725" w:rsidRPr="00D311C2" w14:paraId="51397C12" w14:textId="77777777" w:rsidTr="00B774FF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6496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B24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E55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20E989B0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9983B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D3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º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EFA4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35D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9EE05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D26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9F5725" w:rsidRPr="00D311C2" w14:paraId="57FD4F54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F9C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52A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CB7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8AFE8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027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7748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48A5640C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93A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4C31F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E5FFD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9F5725" w:rsidRPr="00D311C2" w14:paraId="4CFBE321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F30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03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549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F06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</w:tbl>
    <w:p w14:paraId="52C3A0E7" w14:textId="77777777" w:rsidR="009F5725" w:rsidRPr="00D311C2" w:rsidRDefault="009F5725" w:rsidP="009F572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C32B1" w:rsidRPr="00D311C2" w14:paraId="2D102D90" w14:textId="77777777" w:rsidTr="00F330F9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AC7D0" w14:textId="3046C986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ESTUDIOS</w:t>
            </w:r>
          </w:p>
        </w:tc>
      </w:tr>
      <w:tr w:rsidR="001C32B1" w:rsidRPr="00D311C2" w14:paraId="7379CE42" w14:textId="77777777" w:rsidTr="00F330F9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F0A45" w14:textId="07999B08" w:rsidR="001C32B1" w:rsidRPr="00D311C2" w:rsidRDefault="00F330F9" w:rsidP="00B774F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en </w:t>
            </w:r>
          </w:p>
        </w:tc>
      </w:tr>
      <w:tr w:rsidR="001C32B1" w:rsidRPr="00D311C2" w14:paraId="560ED61A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9F594" w14:textId="77777777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</w:p>
        </w:tc>
      </w:tr>
      <w:tr w:rsidR="009F5725" w:rsidRPr="00D311C2" w14:paraId="5099B5D6" w14:textId="77777777" w:rsidTr="00B774FF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D27" w14:textId="35DA72F8" w:rsidR="009F5725" w:rsidRPr="00D311C2" w:rsidRDefault="009F5725" w:rsidP="00B774FF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1F39D8">
              <w:rPr>
                <w:sz w:val="20"/>
                <w:szCs w:val="16"/>
              </w:rPr>
              <w:t xml:space="preserve"> (en castellano e inglés)</w:t>
            </w:r>
          </w:p>
        </w:tc>
      </w:tr>
      <w:tr w:rsidR="009F5725" w:rsidRPr="00D311C2" w14:paraId="751C50FC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1B653" w14:textId="77777777" w:rsidR="009F5725" w:rsidRPr="00D311C2" w:rsidRDefault="009F5725" w:rsidP="00B774FF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54D728" w14:textId="77777777" w:rsidR="009F5725" w:rsidRDefault="009F5725" w:rsidP="009F5725">
      <w:pPr>
        <w:spacing w:line="360" w:lineRule="auto"/>
        <w:jc w:val="center"/>
      </w:pPr>
    </w:p>
    <w:p w14:paraId="5DF6C68A" w14:textId="3957C1CD" w:rsidR="002600AD" w:rsidRDefault="00155D38" w:rsidP="0031423B">
      <w:pPr>
        <w:jc w:val="both"/>
      </w:pPr>
      <w:r>
        <w:t>Los tutores abajo firmantes, INFORMAN que este Trabajo Fin de Grado merece la siguiente valoración:</w:t>
      </w:r>
    </w:p>
    <w:p w14:paraId="76B2AD5C" w14:textId="77777777" w:rsidR="00596DCC" w:rsidRDefault="00596DCC" w:rsidP="0031423B">
      <w:pPr>
        <w:jc w:val="both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09"/>
        <w:gridCol w:w="1400"/>
        <w:gridCol w:w="4686"/>
        <w:gridCol w:w="9"/>
      </w:tblGrid>
      <w:tr w:rsidR="00596DCC" w:rsidRPr="0031423B" w14:paraId="099B77AF" w14:textId="77777777" w:rsidTr="003D15C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E6CF" w14:textId="56D399D7" w:rsidR="00596DCC" w:rsidRPr="000C4437" w:rsidRDefault="00596DCC" w:rsidP="003D15C6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0C4437">
              <w:rPr>
                <w:b/>
                <w:bCs/>
                <w:sz w:val="20"/>
                <w:szCs w:val="16"/>
              </w:rPr>
              <w:t xml:space="preserve">VALORACIÓN </w:t>
            </w:r>
            <w:r w:rsidR="00F37685">
              <w:rPr>
                <w:b/>
                <w:bCs/>
                <w:sz w:val="20"/>
                <w:szCs w:val="16"/>
              </w:rPr>
              <w:t xml:space="preserve">CUALITATIVA </w:t>
            </w:r>
            <w:r w:rsidRPr="000C4437">
              <w:rPr>
                <w:b/>
                <w:bCs/>
                <w:sz w:val="20"/>
                <w:szCs w:val="16"/>
              </w:rPr>
              <w:t>DEL TRABAJO FIN DE GRADO</w:t>
            </w:r>
          </w:p>
        </w:tc>
      </w:tr>
      <w:tr w:rsidR="00BA5948" w:rsidRPr="0031423B" w14:paraId="05134EDA" w14:textId="77777777" w:rsidTr="00F27D32">
        <w:trPr>
          <w:gridAfter w:val="1"/>
          <w:wAfter w:w="5" w:type="pct"/>
        </w:trPr>
        <w:tc>
          <w:tcPr>
            <w:tcW w:w="224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B17F1" w14:textId="77777777" w:rsidR="00BA5948" w:rsidRPr="0031423B" w:rsidRDefault="00BA5948" w:rsidP="00F27D32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Indicadores</w:t>
            </w:r>
          </w:p>
        </w:tc>
        <w:tc>
          <w:tcPr>
            <w:tcW w:w="27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EE0CF" w14:textId="6B92AA60" w:rsidR="00BA5948" w:rsidRPr="0031423B" w:rsidRDefault="00BA5948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80D765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tcBorders>
              <w:top w:val="single" w:sz="4" w:space="0" w:color="auto"/>
            </w:tcBorders>
            <w:vAlign w:val="center"/>
          </w:tcPr>
          <w:p w14:paraId="50C4B92B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implicación del alumno</w:t>
            </w:r>
          </w:p>
        </w:tc>
        <w:tc>
          <w:tcPr>
            <w:tcW w:w="3578" w:type="pct"/>
            <w:gridSpan w:val="2"/>
            <w:tcBorders>
              <w:top w:val="single" w:sz="4" w:space="0" w:color="auto"/>
            </w:tcBorders>
            <w:vAlign w:val="center"/>
          </w:tcPr>
          <w:p w14:paraId="090536A1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5542ED35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27809A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aprendizaje autónomo del alumno</w:t>
            </w:r>
          </w:p>
        </w:tc>
        <w:tc>
          <w:tcPr>
            <w:tcW w:w="3578" w:type="pct"/>
            <w:gridSpan w:val="2"/>
            <w:vAlign w:val="center"/>
          </w:tcPr>
          <w:p w14:paraId="6DC26253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3079D918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0392E931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ocimiento alcanzado en el campo de estudio</w:t>
            </w:r>
          </w:p>
        </w:tc>
        <w:tc>
          <w:tcPr>
            <w:tcW w:w="3578" w:type="pct"/>
            <w:gridSpan w:val="2"/>
            <w:vAlign w:val="center"/>
          </w:tcPr>
          <w:p w14:paraId="675484D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A40D99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4D8A3A25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azonamiento crítico y resolución de problemas</w:t>
            </w:r>
          </w:p>
        </w:tc>
        <w:tc>
          <w:tcPr>
            <w:tcW w:w="3578" w:type="pct"/>
            <w:gridSpan w:val="2"/>
            <w:vAlign w:val="center"/>
          </w:tcPr>
          <w:p w14:paraId="059E7024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630AC899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14E743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tenido y presentación de la memoria</w:t>
            </w:r>
          </w:p>
        </w:tc>
        <w:tc>
          <w:tcPr>
            <w:tcW w:w="3578" w:type="pct"/>
            <w:gridSpan w:val="2"/>
            <w:vAlign w:val="center"/>
          </w:tcPr>
          <w:p w14:paraId="6C46612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</w:tbl>
    <w:p w14:paraId="2FBE79EA" w14:textId="77777777" w:rsidR="00596DCC" w:rsidRDefault="00596DCC" w:rsidP="00596DCC">
      <w:pPr>
        <w:jc w:val="both"/>
      </w:pPr>
    </w:p>
    <w:p w14:paraId="7C4E0EB6" w14:textId="5407D2E1" w:rsidR="00C51A6E" w:rsidRDefault="00C51A6E" w:rsidP="00C51A6E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51A6E" w14:paraId="33094BF1" w14:textId="77777777" w:rsidTr="00B774FF">
        <w:tc>
          <w:tcPr>
            <w:tcW w:w="4247" w:type="dxa"/>
          </w:tcPr>
          <w:p w14:paraId="1BAFAAB7" w14:textId="77777777" w:rsidR="00C51A6E" w:rsidRDefault="00C51A6E" w:rsidP="00B774FF">
            <w:r>
              <w:t>TUTOR 1</w:t>
            </w:r>
          </w:p>
        </w:tc>
        <w:tc>
          <w:tcPr>
            <w:tcW w:w="4247" w:type="dxa"/>
          </w:tcPr>
          <w:p w14:paraId="3D34F0DE" w14:textId="77777777" w:rsidR="00C51A6E" w:rsidRDefault="00C51A6E" w:rsidP="00B774FF">
            <w:r>
              <w:t>TUTOR 2</w:t>
            </w:r>
          </w:p>
        </w:tc>
      </w:tr>
      <w:tr w:rsidR="00C51A6E" w14:paraId="3791C526" w14:textId="77777777" w:rsidTr="00B774FF">
        <w:tc>
          <w:tcPr>
            <w:tcW w:w="4247" w:type="dxa"/>
          </w:tcPr>
          <w:p w14:paraId="06B3277C" w14:textId="77777777" w:rsidR="00C51A6E" w:rsidRDefault="00C51A6E" w:rsidP="00B774FF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21FE65BD" w14:textId="77777777" w:rsidR="00C51A6E" w:rsidRDefault="00C51A6E" w:rsidP="00B774FF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15664370" w14:textId="420BA9C9" w:rsidR="00C45B4D" w:rsidRDefault="00C45B4D">
      <w:pPr>
        <w:rPr>
          <w:b/>
          <w:bCs/>
        </w:rPr>
      </w:pPr>
    </w:p>
    <w:sectPr w:rsidR="00C45B4D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6480406">
    <w:abstractNumId w:val="0"/>
  </w:num>
  <w:num w:numId="2" w16cid:durableId="935554588">
    <w:abstractNumId w:val="9"/>
  </w:num>
  <w:num w:numId="3" w16cid:durableId="1663970256">
    <w:abstractNumId w:val="4"/>
  </w:num>
  <w:num w:numId="4" w16cid:durableId="392626311">
    <w:abstractNumId w:val="3"/>
  </w:num>
  <w:num w:numId="5" w16cid:durableId="367150784">
    <w:abstractNumId w:val="2"/>
  </w:num>
  <w:num w:numId="6" w16cid:durableId="697119766">
    <w:abstractNumId w:val="1"/>
  </w:num>
  <w:num w:numId="7" w16cid:durableId="1779644256">
    <w:abstractNumId w:val="10"/>
  </w:num>
  <w:num w:numId="8" w16cid:durableId="1652707174">
    <w:abstractNumId w:val="8"/>
  </w:num>
  <w:num w:numId="9" w16cid:durableId="850217981">
    <w:abstractNumId w:val="7"/>
  </w:num>
  <w:num w:numId="10" w16cid:durableId="1329139346">
    <w:abstractNumId w:val="6"/>
  </w:num>
  <w:num w:numId="11" w16cid:durableId="1569681249">
    <w:abstractNumId w:val="5"/>
  </w:num>
  <w:num w:numId="12" w16cid:durableId="333727954">
    <w:abstractNumId w:val="24"/>
  </w:num>
  <w:num w:numId="13" w16cid:durableId="1443260152">
    <w:abstractNumId w:val="19"/>
  </w:num>
  <w:num w:numId="14" w16cid:durableId="176163680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3185261">
    <w:abstractNumId w:val="22"/>
  </w:num>
  <w:num w:numId="16" w16cid:durableId="613555859">
    <w:abstractNumId w:val="13"/>
  </w:num>
  <w:num w:numId="17" w16cid:durableId="1241717185">
    <w:abstractNumId w:val="18"/>
  </w:num>
  <w:num w:numId="18" w16cid:durableId="350765130">
    <w:abstractNumId w:val="15"/>
  </w:num>
  <w:num w:numId="19" w16cid:durableId="180316038">
    <w:abstractNumId w:val="20"/>
  </w:num>
  <w:num w:numId="20" w16cid:durableId="314919085">
    <w:abstractNumId w:val="11"/>
  </w:num>
  <w:num w:numId="21" w16cid:durableId="51079439">
    <w:abstractNumId w:val="23"/>
  </w:num>
  <w:num w:numId="22" w16cid:durableId="480467807">
    <w:abstractNumId w:val="16"/>
  </w:num>
  <w:num w:numId="23" w16cid:durableId="249893211">
    <w:abstractNumId w:val="12"/>
  </w:num>
  <w:num w:numId="24" w16cid:durableId="1028994669">
    <w:abstractNumId w:val="17"/>
  </w:num>
  <w:num w:numId="25" w16cid:durableId="3612528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26C02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38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56B7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2384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5</cp:revision>
  <cp:lastPrinted>2021-09-20T07:27:00Z</cp:lastPrinted>
  <dcterms:created xsi:type="dcterms:W3CDTF">2021-09-20T07:34:00Z</dcterms:created>
  <dcterms:modified xsi:type="dcterms:W3CDTF">2022-11-29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